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146" w:rsidRPr="00047B91" w:rsidRDefault="00CF3959" w:rsidP="00047B91">
      <w:pPr>
        <w:pStyle w:val="Title"/>
      </w:pPr>
      <w:r>
        <w:t>How To Guide</w:t>
      </w:r>
      <w:r w:rsidR="006709D2" w:rsidRPr="00047B91">
        <w:tab/>
      </w:r>
    </w:p>
    <w:p w:rsidR="00D26146" w:rsidRPr="00047B91" w:rsidRDefault="00CD0035" w:rsidP="00047B91">
      <w:pPr>
        <w:pStyle w:val="Heading1"/>
      </w:pPr>
      <w:bookmarkStart w:id="0" w:name="_dpsbho18ctk1" w:colFirst="0" w:colLast="0"/>
      <w:bookmarkStart w:id="1" w:name="_njowezyk43ow" w:colFirst="0" w:colLast="0"/>
      <w:bookmarkEnd w:id="0"/>
      <w:bookmarkEnd w:id="1"/>
      <w:r>
        <w:t xml:space="preserve">What is </w:t>
      </w:r>
      <w:r w:rsidR="00C043C5">
        <w:t>Headless mode</w:t>
      </w:r>
      <w:r>
        <w:t xml:space="preserve"> and how do I enable it</w:t>
      </w:r>
    </w:p>
    <w:p w:rsidR="00D26146" w:rsidRPr="00D90629" w:rsidRDefault="004E226A" w:rsidP="00CF3959">
      <w:pPr>
        <w:pStyle w:val="checkboxindent"/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95666B" w:rsidRPr="00047B91">
            <w:sym w:font="Wingdings" w:char="F06F"/>
          </w:r>
        </w:sdtContent>
      </w:sdt>
      <w:r w:rsidR="00041722" w:rsidRPr="00047B91">
        <w:tab/>
      </w:r>
      <w:bookmarkStart w:id="2" w:name="_fr4182tr4981" w:colFirst="0" w:colLast="0"/>
      <w:bookmarkEnd w:id="2"/>
      <w:r w:rsidR="00CD0035" w:rsidRPr="00CD0035">
        <w:t xml:space="preserve">If </w:t>
      </w:r>
      <w:r w:rsidR="00C043C5" w:rsidRPr="00CD0035">
        <w:t>Headless mode</w:t>
      </w:r>
      <w:r w:rsidR="00CD0035" w:rsidRPr="00CD0035">
        <w:t xml:space="preserve"> is </w:t>
      </w:r>
      <w:r w:rsidR="00C043C5" w:rsidRPr="00CD0035">
        <w:t>enabled,</w:t>
      </w:r>
      <w:r w:rsidR="00CD0035" w:rsidRPr="00CD0035">
        <w:t xml:space="preserve"> then browser will run in background and you can work on other stuff at same time. You can enable it by changing</w:t>
      </w:r>
      <w:r w:rsidR="00B3551A">
        <w:t xml:space="preserve"> </w:t>
      </w:r>
      <w:r w:rsidR="00B3551A" w:rsidRPr="008803A3">
        <w:t>EnableHeadlessMode</w:t>
      </w:r>
      <w:r w:rsidR="00B3551A" w:rsidRPr="008803A3">
        <w:t xml:space="preserve"> in </w:t>
      </w:r>
      <w:proofErr w:type="spellStart"/>
      <w:r w:rsidR="00C02CA7">
        <w:t>appsettings.</w:t>
      </w:r>
      <w:bookmarkStart w:id="3" w:name="_GoBack"/>
      <w:bookmarkEnd w:id="3"/>
      <w:r w:rsidR="00C02CA7">
        <w:t>j</w:t>
      </w:r>
      <w:r w:rsidR="00C02CA7" w:rsidRPr="008803A3">
        <w:t>son</w:t>
      </w:r>
      <w:proofErr w:type="spellEnd"/>
      <w:r w:rsidR="00C02CA7">
        <w:t xml:space="preserve"> </w:t>
      </w:r>
      <w:r w:rsidR="00C02CA7" w:rsidRPr="008803A3">
        <w:t>file</w:t>
      </w:r>
      <w:r w:rsidR="00B3551A" w:rsidRPr="008803A3">
        <w:t xml:space="preserve"> to true</w:t>
      </w:r>
    </w:p>
    <w:p w:rsidR="00D26146" w:rsidRPr="00D90629" w:rsidRDefault="00C043C5" w:rsidP="00047B91">
      <w:pPr>
        <w:pStyle w:val="Heading1"/>
      </w:pPr>
      <w:bookmarkStart w:id="4" w:name="_ujs8weubf768" w:colFirst="0" w:colLast="0"/>
      <w:bookmarkEnd w:id="4"/>
      <w:r>
        <w:t>Not Supported Features</w:t>
      </w:r>
    </w:p>
    <w:p w:rsidR="00D26146" w:rsidRPr="00047B91" w:rsidRDefault="004E226A" w:rsidP="00047B91">
      <w:pPr>
        <w:pStyle w:val="checkboxindent"/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578E5" w:rsidRPr="00047B91">
            <w:sym w:font="Wingdings" w:char="F06F"/>
          </w:r>
        </w:sdtContent>
      </w:sdt>
      <w:r w:rsidR="002B21AB" w:rsidRPr="00047B91">
        <w:tab/>
      </w:r>
      <w:r w:rsidR="00C043C5">
        <w:t>A</w:t>
      </w:r>
      <w:r w:rsidR="00C043C5" w:rsidRPr="00C043C5">
        <w:t>ttachment/File Upload</w:t>
      </w:r>
    </w:p>
    <w:sectPr w:rsidR="00D26146" w:rsidRPr="00047B91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26A" w:rsidRDefault="004E226A" w:rsidP="00564D26">
      <w:r>
        <w:separator/>
      </w:r>
    </w:p>
  </w:endnote>
  <w:endnote w:type="continuationSeparator" w:id="0">
    <w:p w:rsidR="004E226A" w:rsidRDefault="004E226A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4371" w:rsidRDefault="00745941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5CF22B74" wp14:editId="3DEBC2FE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D81557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3BDF" w:rsidRDefault="00D90629">
    <w:pPr>
      <w:pStyle w:val="Footer"/>
    </w:pPr>
    <w:r w:rsidRPr="00A21FC5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091DD" wp14:editId="55CB828C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>
                <a:extLst xmlns:a="http://schemas.openxmlformats.org/drawingml/2006/main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>
                        <a:extLst/>
                      </wps:cNvPr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>
                        <a:extLst/>
                      </wps:cNvPr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>
                        <a:extLst/>
                      </wps:cNvPr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>
                        <a:extLst/>
                      </wps:cNvPr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>
                        <a:extLst/>
                      </wps:cNvPr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>
                        <a:extLst/>
                      </wps:cNvPr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>
                        <a:extLst/>
                      </wps:cNvPr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>
                        <a:extLst/>
                      </wps:cNvPr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>
                        <a:extLst/>
                      </wps:cNvPr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>
                        <a:extLst/>
                      </wps:cNvPr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>
                        <a:extLst/>
                      </wps:cNvPr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6176407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6FA2D52D" wp14:editId="7B5C2972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F903B5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26A" w:rsidRDefault="004E226A" w:rsidP="00564D26">
      <w:r>
        <w:separator/>
      </w:r>
    </w:p>
  </w:footnote>
  <w:footnote w:type="continuationSeparator" w:id="0">
    <w:p w:rsidR="004E226A" w:rsidRDefault="004E226A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00E2" w:rsidRDefault="00047B91">
    <w:pPr>
      <w:pStyle w:val="Head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1FD9C499" wp14:editId="0A61A1CC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10DDDB1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h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7C4D03D4" wp14:editId="1C7F4293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6221FD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CF3959"/>
    <w:rsid w:val="00036B75"/>
    <w:rsid w:val="00041722"/>
    <w:rsid w:val="00047B91"/>
    <w:rsid w:val="001900E2"/>
    <w:rsid w:val="001B1700"/>
    <w:rsid w:val="00211DFA"/>
    <w:rsid w:val="002B21AB"/>
    <w:rsid w:val="002D6D6B"/>
    <w:rsid w:val="00314572"/>
    <w:rsid w:val="00335E15"/>
    <w:rsid w:val="003578E5"/>
    <w:rsid w:val="00360FD7"/>
    <w:rsid w:val="003B0734"/>
    <w:rsid w:val="003E1FD9"/>
    <w:rsid w:val="003F1B03"/>
    <w:rsid w:val="00413BBA"/>
    <w:rsid w:val="00477152"/>
    <w:rsid w:val="004C3091"/>
    <w:rsid w:val="004E226A"/>
    <w:rsid w:val="00527253"/>
    <w:rsid w:val="00564D26"/>
    <w:rsid w:val="005765B1"/>
    <w:rsid w:val="005D1C0F"/>
    <w:rsid w:val="006709D2"/>
    <w:rsid w:val="00732C8B"/>
    <w:rsid w:val="00745941"/>
    <w:rsid w:val="007755A7"/>
    <w:rsid w:val="007A2648"/>
    <w:rsid w:val="007C3BDF"/>
    <w:rsid w:val="00803BCB"/>
    <w:rsid w:val="00820A63"/>
    <w:rsid w:val="00830A42"/>
    <w:rsid w:val="008803A3"/>
    <w:rsid w:val="008A4582"/>
    <w:rsid w:val="008F578F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3551A"/>
    <w:rsid w:val="00B62DAD"/>
    <w:rsid w:val="00B85139"/>
    <w:rsid w:val="00BB6F54"/>
    <w:rsid w:val="00C02CA7"/>
    <w:rsid w:val="00C043C5"/>
    <w:rsid w:val="00C54371"/>
    <w:rsid w:val="00C7755B"/>
    <w:rsid w:val="00CD0035"/>
    <w:rsid w:val="00CF1B34"/>
    <w:rsid w:val="00CF3959"/>
    <w:rsid w:val="00D26146"/>
    <w:rsid w:val="00D90629"/>
    <w:rsid w:val="00D961E7"/>
    <w:rsid w:val="00DD31CE"/>
    <w:rsid w:val="00E64837"/>
    <w:rsid w:val="00EA54AA"/>
    <w:rsid w:val="00EA5944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3EE41F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1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.kumar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e2fe73d34af300204b2c04d95f547fc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cb4f6533a2a85f2c78aa0456c298b376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8993D0-A076-4430-860B-1A21BB57C4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.dotx</Template>
  <TotalTime>0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27T10:11:00Z</dcterms:created>
  <dcterms:modified xsi:type="dcterms:W3CDTF">2022-12-2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